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Insert Date]</w:t>
      </w:r>
    </w:p>
    <w:p>
      <w:pPr>
        <w:pStyle w:val="BodyText"/>
      </w:pPr>
      <w:r>
        <w:rPr>
          <w:bCs/>
          <w:b/>
        </w:rPr>
        <w:t xml:space="preserve">Dear Hiring Manager,</w:t>
      </w:r>
    </w:p>
    <w:p>
      <w:pPr>
        <w:pStyle w:val="BodyText"/>
      </w:pPr>
      <w:r>
        <w:t xml:space="preserve">As a highly motivated and skilled Statistician with a strong background in data analysis, research, and statistical modeling, I am excited to apply for the Statistician position at [Company Name] in Singapore. With over [X years] of experience in leveraging data to drive informed decision-making, I am eager to contribute my expertise to a dynamic organization that values innovation and precision. Singapore, with its global economic influence and commitment to data-driven governance, represents an ideal environment for me to further my career as a Statistician while contributing to impactful projects that align with the nation’s vision.</w:t>
      </w:r>
    </w:p>
    <w:p>
      <w:pPr>
        <w:pStyle w:val="BodyText"/>
      </w:pPr>
      <w:r>
        <w:t xml:space="preserve">My academic foundation in Statistics from [University Name] equipped me with a robust understanding of statistical theory, probability, and analytical techniques. Throughout my professional journey, I have applied these skills across diverse industries, including finance, healthcare, and market research. In my current role as a Statistician at [Current/Old Company], I have successfully designed data collection frameworks, conducted advanced statistical analyses using tools like R and Python, and presented actionable insights to stakeholders. This experience has sharpened my ability to translate complex datasets into meaningful outcomes—a skill that is particularly vital in Singapore’s fast-paced and data-centric business landscape.</w:t>
      </w:r>
    </w:p>
    <w:p>
      <w:pPr>
        <w:pStyle w:val="BodyText"/>
      </w:pPr>
      <w:r>
        <w:t xml:space="preserve">Singapore Singapore stands out as a hub for technological advancement and economic growth, where statistical expertise plays a pivotal role in shaping policies and strategies. Whether it is optimizing public services, enhancing healthcare delivery, or driving sustainable development, the demand for skilled Statisticians is at an all-time high. My passion for leveraging data to solve real-world problems aligns seamlessly with this need. For instance, during my tenure at [Previous Company], I developed a predictive model to analyze consumer behavior in the retail sector, which led to a 15% increase in operational efficiency. Such projects reflect my ability to deliver value through statistical innovation—a quality I am eager to bring to your organization.</w:t>
      </w:r>
    </w:p>
    <w:p>
      <w:pPr>
        <w:pStyle w:val="BodyText"/>
      </w:pPr>
      <w:r>
        <w:t xml:space="preserve">One of the key strengths I bring as a Statistician is my adaptability and problem-solving mindset. In Singapore, where industries are constantly evolving, the ability to quickly analyze emerging trends and adapt methodologies is critical. My experience in collaborating with cross-functional teams has enabled me to communicate technical findings effectively to non-technical audiences, ensuring that data-driven decisions are made confidently. For example, I once worked on a public health initiative where I analyzed vaccination coverage data to identify disparities across regions. The insights generated directly influenced the allocation of resources, resulting in improved healthcare accessibility for underserved communities.</w:t>
      </w:r>
    </w:p>
    <w:p>
      <w:pPr>
        <w:pStyle w:val="BodyText"/>
      </w:pPr>
      <w:r>
        <w:t xml:space="preserve">Furthermore, my commitment to continuous learning keeps me at the forefront of statistical advancements. I regularly attend industry conferences, such as the Singapore Statistical Society events, and engage with professional networks to stay updated on emerging tools and techniques. This dedication ensures that I can contribute cutting-edge solutions to your team while adhering to Singapore’s rigorous standards for data accuracy and ethical practices.</w:t>
      </w:r>
    </w:p>
    <w:p>
      <w:pPr>
        <w:pStyle w:val="BodyText"/>
      </w:pPr>
      <w:r>
        <w:t xml:space="preserve">What draws me most to this opportunity is the chance to work in Singapore, a country renowned for its precision, innovation, and global competitiveness. As a Statistician, I am eager to contribute to projects that have a tangible impact on society, whether it’s through economic forecasting, environmental sustainability initiatives, or technological research. Singapore’s emphasis on smart nation solutions provides an exciting platform for statistical professionals to drive progress through data science. I am particularly interested in how your organization utilizes statistical methodologies to address challenges and seize opportunities in the region.</w:t>
      </w:r>
    </w:p>
    <w:p>
      <w:pPr>
        <w:pStyle w:val="BodyText"/>
      </w:pPr>
      <w:r>
        <w:t xml:space="preserve">Throughout my career, I have consistently demonstrated a strong work ethic, attention to detail, and a collaborative spirit. My ability to thrive in fast-paced environments and deliver results under tight deadlines makes me a valuable asset to any team. As a Statistician in Singapore Singapore, I am confident that my technical skills, combined with my passion for data-driven solutions, will enable me to make meaningful contributions to your organization’s goals.</w:t>
      </w:r>
    </w:p>
    <w:p>
      <w:pPr>
        <w:pStyle w:val="BodyText"/>
      </w:pPr>
      <w:r>
        <w:t xml:space="preserve">I would be thrilled to discuss how my background and expertise align with the needs of your team. Thank you for considering my application. I look forward to the opportunity to further explore how I can contribute as a Statistician in Singapore Singapor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Singapore Singapore</dc:title>
  <dc:creator/>
  <cp:keywords/>
  <dcterms:created xsi:type="dcterms:W3CDTF">2025-12-10T20:23:47Z</dcterms:created>
  <dcterms:modified xsi:type="dcterms:W3CDTF">2025-12-10T20:23:47Z</dcterms:modified>
</cp:coreProperties>
</file>

<file path=docProps/custom.xml><?xml version="1.0" encoding="utf-8"?>
<Properties xmlns="http://schemas.openxmlformats.org/officeDocument/2006/custom-properties" xmlns:vt="http://schemas.openxmlformats.org/officeDocument/2006/docPropsVTypes"/>
</file>